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Special Education Teacher Internship Position</w:t>
      </w:r>
    </w:p>
    <w:bookmarkEnd w:id="20"/>
    <w:p>
      <w:pPr>
        <w:pStyle w:val="BodyText"/>
      </w:pPr>
      <w:r>
        <w:t xml:space="preserve">[Your Name]</w:t>
      </w:r>
      <w:r>
        <w:br/>
      </w:r>
      <w:r>
        <w:t xml:space="preserve">[Your Address]</w:t>
      </w:r>
      <w:r>
        <w:br/>
      </w:r>
      <w:r>
        <w:t xml:space="preserve">Singapore</w:t>
      </w:r>
      <w:r>
        <w:br/>
      </w:r>
      <w:r>
        <w:t xml:space="preserve">[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School/Organization Name]</w:t>
      </w:r>
    </w:p>
    <w:p>
      <w:pPr>
        <w:pStyle w:val="BodyText"/>
      </w:pPr>
      <w:r>
        <w:t xml:space="preserve">[School Address]</w:t>
      </w:r>
      <w:r>
        <w:br/>
      </w:r>
      <w:r>
        <w:t xml:space="preserve">Singapore</w:t>
      </w:r>
      <w:r>
        <w:br/>
      </w:r>
      <w:r>
        <w:t xml:space="preserve">[Postal Code]</w:t>
      </w:r>
    </w:p>
    <w:bookmarkStart w:id="21" w:name="Xdb26fae7fd6a0b23b4448c6181468a69e4b77df"/>
    <w:p>
      <w:pPr>
        <w:pStyle w:val="Heading2"/>
      </w:pPr>
      <w:r>
        <w:t xml:space="preserve">Subject: Internship Application Letter for Special Education Teacher Position in Singapore Singapore</w:t>
      </w:r>
    </w:p>
    <w:bookmarkEnd w:id="21"/>
    <w:p>
      <w:pPr>
        <w:pStyle w:val="FirstParagraph"/>
      </w:pPr>
      <w:r>
        <w:t xml:space="preserve">Dear Hiring Manager,</w:t>
      </w:r>
    </w:p>
    <w:p>
      <w:pPr>
        <w:pStyle w:val="BodyText"/>
      </w:pPr>
      <w:r>
        <w:t xml:space="preserve">It is with profound enthusiasm and deep respect for the transformative potential of inclusive education that I submit my Internship Application Letter for the Special Education Teacher position at your esteemed institution in Singapore, Singapore. Having dedicated my academic pursuits to understanding diverse learning needs within Southeast Asian educational contexts, I am compelled to contribute to Singapore's pioneering special education ecosystem—a system celebrated globally for its innovation and compassionate approach.</w:t>
      </w:r>
    </w:p>
    <w:p>
      <w:pPr>
        <w:pStyle w:val="BodyText"/>
      </w:pPr>
      <w:r>
        <w:t xml:space="preserve">My journey toward becoming a Special Education Teacher began during my undergraduate studies in Inclusive Education at the National University of Singapore (NUS), where I immersed myself in coursework spanning autism spectrum disorder interventions, cognitive behavioral strategies, and culturally responsive teaching methodologies. What particularly captivated me was Singapore's unique approach to special education—one that harmonizes rigorous academic standards with profound empathy through initiatives like the Ministry of Education's Special Education Needs (SEN) Support Framework. The opportunity to apply my theoretical knowledge within Singapore's dynamic educational landscape is not merely a professional aspiration but a deeply personal commitment I have nurtured since observing the impactful work of educators at our local special needs schools during community service placements.</w:t>
      </w:r>
    </w:p>
    <w:p>
      <w:pPr>
        <w:pStyle w:val="BodyText"/>
      </w:pPr>
      <w:r>
        <w:t xml:space="preserve">During my fieldwork with the Special Education (SPED) School Network in Singapore, I assisted in developing personalized learning plans for students with Down syndrome and mild intellectual disabilities. This experience profoundly shaped my understanding of Singapore's holistic educational philosophy. For instance, I collaborated on a project integrating play-based therapy into mathematics lessons for neurodivergent learners—a strategy aligned with the national emphasis on 'Learning for Life' competencies. Witnessing how educators tailored Singapore's Mathematics syllabus to accommodate diverse cognitive profiles while fostering social-emotional growth cemented my resolve to specialize in Special Education Teacher practices within this context. I observed firsthand how teachers at institutions like the Singapore School for Special Education (SSSE) masterfully balance structured academic goals with nurturing individual potential, embodying the very essence of what makes Singapore, Singapore a global leader in inclusive education.</w:t>
      </w:r>
    </w:p>
    <w:p>
      <w:pPr>
        <w:pStyle w:val="BodyText"/>
      </w:pPr>
      <w:r>
        <w:t xml:space="preserve">My academic rigor extends beyond coursework. I completed an independent research project titled "Barriers to Inclusive Education for Multilingual Learners with Autism in Singaporean Classrooms," which analyzed the intersection of language diversity and special needs support within Singapore's bilingual framework. This study revealed critical gaps in teacher training regarding non-verbal communication strategies for Malay and Tamil-speaking students—a finding directly relevant to Singapore's multicultural classrooms. I presented these insights at the 2023 National Conference on Inclusive Education, where they sparked meaningful dialogue about adapting the Ministry of Education's SEN guidelines to better serve linguistically diverse populations. This work reinforced my conviction that effective Special Education Teacher training must be deeply contextualized within Singapore's societal fabric.</w:t>
      </w:r>
    </w:p>
    <w:p>
      <w:pPr>
        <w:pStyle w:val="BodyText"/>
      </w:pPr>
      <w:r>
        <w:t xml:space="preserve">What distinguishes my approach is my commitment to leveraging Singapore's technological infrastructure for educational innovation. I have developed a mobile app prototype—'SPED Connect'—that uses gamified routines to support emotional regulation in students with anxiety disorders, incorporating local Singaporean contexts like Orchard Road landmarks as visual anchors. This project was recognized with the NUS Social Impact Award and demonstrated my ability to merge technology with pedagogical sensitivity—a skill I believe aligns perfectly with Singapore's Smart Nation initiative in education. As a future Special Education Teacher, I aim to contribute meaningfully to institutions pioneering AI-assisted learning tools within the Singapore, Singapore framework.</w:t>
      </w:r>
    </w:p>
    <w:p>
      <w:pPr>
        <w:pStyle w:val="BodyText"/>
      </w:pPr>
      <w:r>
        <w:t xml:space="preserve">I am particularly drawn to your institution because of its exemplary work with students on the autism spectrum through the "PEACE" (Promoting Emotional Awareness and Cognitive Engagement) program. Your collaboration with local community centers like CHIJMES and Tanjong Pagar Community Centre reflects Singapore's integrated approach to education beyond classroom walls—a philosophy I deeply admire. I am eager to learn from your team's expertise in implementing the Ministry of Education's 2023 Enhanced SEN Curriculum, which emphasizes social participation as a core learning outcome. My internship would be dedicated not only to observing but actively contributing through lesson planning for small-group literacy sessions and documenting best practices for your annual professional development workshop.</w:t>
      </w:r>
    </w:p>
    <w:p>
      <w:pPr>
        <w:pStyle w:val="BodyText"/>
      </w:pPr>
      <w:r>
        <w:t xml:space="preserve">Singapore's educational landscape has taught me that effective Special Education Teacher practice requires cultural humility alongside technical expertise. Having volunteered at the Singapore Association of the Visually Handicapped (SAVH), I learned to navigate Singapore's unique accessibility challenges—from sensory-friendly school designs to navigating public transport systems with students. This experience instilled in me a nuanced understanding of how Singapore's urban environment shapes educational access, and I am eager to apply this perspective within your institution. My proficiency in Singlish-based communication strategies (developed through daily interactions with local communities) enables me to build rapport with students who may struggle with formal language structures—a skill increasingly valued in Singapore's diverse classrooms.</w:t>
      </w:r>
    </w:p>
    <w:p>
      <w:pPr>
        <w:pStyle w:val="BodyText"/>
      </w:pPr>
      <w:r>
        <w:t xml:space="preserve">In conclusion, I view this internship not as a mere step in my career trajectory, but as the beginning of a lifelong commitment to advancing inclusive education within Singapore, Singapore. My academic background at NUS has equipped me with evidence-based teaching strategies; my field experiences have honed my cultural responsiveness; and my technological innovations reflect the forward-thinking spirit of Singapore's educational vision. I am prepared to bring energy, empathy, and meticulous planning to your team while learning from the wisdom of your experienced Special Education Teachers.</w:t>
      </w:r>
    </w:p>
    <w:p>
      <w:pPr>
        <w:pStyle w:val="BodyText"/>
      </w:pPr>
      <w:r>
        <w:t xml:space="preserve">Thank you for considering my Internship Application Letter. I have attached my resume, academic transcripts, and references from Professor Lim Wei Chen (Head of NUS Inclusive Education) and Ms. Aisha Rahman (SPED Teacher at CHIJ St. Nicholas Girls' School). I welcome the opportunity to discuss how my skills in differentiated instruction, community-based learning design, and Singapore-centric educational technology can support your mission to empower every learner in Singapore.</w:t>
      </w:r>
    </w:p>
    <w:p>
      <w:pPr>
        <w:pStyle w:val="BodyText"/>
      </w:pPr>
      <w:r>
        <w:t xml:space="preserve">With sincere appreciation for your dedication to inclusive education,</w:t>
      </w:r>
    </w:p>
    <w:p>
      <w:pPr>
        <w:pStyle w:val="BodyText"/>
      </w:pPr>
      <w:r>
        <w:t xml:space="preserve">[Your Full Name]</w:t>
      </w:r>
    </w:p>
    <w:p>
      <w:pPr>
        <w:pStyle w:val="BodyText"/>
      </w:pPr>
      <w:r>
        <w:t xml:space="preserve">Special Education Teacher Internship Candidate</w:t>
      </w:r>
    </w:p>
    <w:p>
      <w:pPr>
        <w:pStyle w:val="BodyText"/>
      </w:pPr>
      <w:r>
        <w:rPr>
          <w:bCs/>
          <w:b/>
        </w:rPr>
        <w:t xml:space="preserve">Note:</w:t>
      </w:r>
      <w:r>
        <w:t xml:space="preserve"> </w:t>
      </w:r>
      <w:r>
        <w:t xml:space="preserve">This Internship Application Letter has been intentionally crafted to align with Singapore's educational priorities, incorporating specific references to the Ministry of Education's framework, local institutions, and cultural context. The phrase "Singapore Singapore" appears as specified while maintaining natural flow within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in Singapore</dc:title>
  <dc:creator/>
  <dc:language>en</dc:language>
  <cp:keywords/>
  <dcterms:created xsi:type="dcterms:W3CDTF">2026-07-23T14:40:29Z</dcterms:created>
  <dcterms:modified xsi:type="dcterms:W3CDTF">2026-07-23T14:40:29Z</dcterms:modified>
</cp:coreProperties>
</file>

<file path=docProps/custom.xml><?xml version="1.0" encoding="utf-8"?>
<Properties xmlns="http://schemas.openxmlformats.org/officeDocument/2006/custom-properties" xmlns:vt="http://schemas.openxmlformats.org/officeDocument/2006/docPropsVTypes"/>
</file>